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" ContentType="image/t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asset_image_a"/>
    <w:p w:rsidR="00951F2D" w:rsidRDefault="00EA3C0A" w:rsidP="00EA3C0A">
      <w:pPr>
        <w:pStyle w:val="Body"/>
        <w:spacing w:line="200" w:lineRule="atLeast"/>
        <w:jc w:val="right"/>
      </w:pPr>
      <w:r>
        <w:rPr>
          <w:noProof/>
        </w:rPr>
        <mc:AlternateContent>
          <mc:Choice Requires="wpg">
            <w:drawing>
              <wp:anchor distT="57150" distB="57150" distL="57150" distR="57150" simplePos="0" relativeHeight="251659264" behindDoc="0" locked="0" layoutInCell="1" allowOverlap="1" wp14:anchorId="1D47768D" wp14:editId="599BC727">
                <wp:simplePos x="0" y="0"/>
                <wp:positionH relativeFrom="margin">
                  <wp:posOffset>-164167</wp:posOffset>
                </wp:positionH>
                <wp:positionV relativeFrom="page">
                  <wp:posOffset>826770</wp:posOffset>
                </wp:positionV>
                <wp:extent cx="6013450" cy="1367155"/>
                <wp:effectExtent l="0" t="0" r="6350" b="4445"/>
                <wp:wrapNone/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3450" cy="1367155"/>
                          <a:chOff x="106681" y="108145"/>
                          <a:chExt cx="6013449" cy="1506621"/>
                        </a:xfrm>
                      </wpg:grpSpPr>
                      <pic:pic xmlns:pic="http://schemas.openxmlformats.org/drawingml/2006/picture">
                        <pic:nvPicPr>
                          <pic:cNvPr id="1073741825" name="Image result for elderly on technology" descr="Image result for elderly on technology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/>
                          </a:blip>
                          <a:srcRect l="8787" r="8787"/>
                          <a:stretch>
                            <a:fillRect/>
                          </a:stretch>
                        </pic:blipFill>
                        <pic:spPr>
                          <a:xfrm>
                            <a:off x="106681" y="108145"/>
                            <a:ext cx="2339340" cy="1506621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  <wps:wsp>
                        <wps:cNvPr id="1073741826" name="Shape 1073741826"/>
                        <wps:cNvSpPr txBox="1"/>
                        <wps:spPr>
                          <a:xfrm>
                            <a:off x="2945129" y="660757"/>
                            <a:ext cx="3175001" cy="954009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:rsidR="00951F2D" w:rsidRDefault="00224468" w:rsidP="00B46D6D">
                              <w:pPr>
                                <w:pStyle w:val="Caption"/>
                                <w:tabs>
                                  <w:tab w:val="left" w:pos="1440"/>
                                  <w:tab w:val="left" w:pos="2880"/>
                                  <w:tab w:val="left" w:pos="4320"/>
                                </w:tabs>
                              </w:pP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Provide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f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riendly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all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s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ervices to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r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esidents and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g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uests in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long-term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care; t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his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m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ay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i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nclude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l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istening,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g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eneral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onversation,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f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riendship and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ompassionate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s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upport.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  <wps:wsp>
                        <wps:cNvPr id="1073741827" name="Shape 1073741827"/>
                        <wps:cNvSpPr txBox="1"/>
                        <wps:spPr>
                          <a:xfrm>
                            <a:off x="2945129" y="162150"/>
                            <a:ext cx="2351287" cy="433865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:rsidR="00951F2D" w:rsidRDefault="00224468" w:rsidP="00B46D6D">
                              <w:pPr>
                                <w:pStyle w:val="Caption"/>
                                <w:tabs>
                                  <w:tab w:val="left" w:pos="1440"/>
                                  <w:tab w:val="left" w:pos="2880"/>
                                </w:tabs>
                              </w:pPr>
                              <w:r>
                                <w:rPr>
                                  <w:b/>
                                  <w:bCs/>
                                </w:rPr>
                                <w:t>Virtual Buddy: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1D47768D" id="officeArt object" o:spid="_x0000_s1026" style="position:absolute;left:0;text-align:left;margin-left:-12.95pt;margin-top:65.1pt;width:473.5pt;height:107.65pt;z-index:251659264;mso-wrap-distance-left:4.5pt;mso-wrap-distance-top:4.5pt;mso-wrap-distance-right:4.5pt;mso-wrap-distance-bottom:4.5pt;mso-position-horizontal-relative:margin;mso-position-vertical-relative:page;mso-width-relative:margin;mso-height-relative:margin" coordorigin="1066,1081" coordsize="60134,1506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result for elderly on technology" o:spid="_x0000_s1027" type="#_x0000_t75" alt="Image result for elderly on technology" style="position:absolute;left:1066;top:1081;width:23394;height:150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" strokeweight="1pt">
                  <v:stroke miterlimit="4"/>
                  <v:imagedata r:id="rId8" o:title="Image result for elderly on technology" cropleft="5759f" cropright="5759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Shape 1073741826" o:spid="_x0000_s1028" type="#_x0000_t202" style="position:absolute;left:29451;top:6607;width:31750;height:9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" filled="f" stroked="f" strokeweight="1pt">
                  <v:stroke miterlimit="4"/>
                  <v:textbox inset="1.27mm,1.27mm,1.27mm,1.27mm">
                    <w:txbxContent>
                      <w:p w:rsidR="00951F2D" w:rsidRDefault="00224468" w:rsidP="00B46D6D">
                        <w:pPr>
                          <w:pStyle w:val="Caption"/>
                          <w:tabs>
                            <w:tab w:val="left" w:pos="1440"/>
                            <w:tab w:val="left" w:pos="2880"/>
                            <w:tab w:val="left" w:pos="4320"/>
                          </w:tabs>
                        </w:pP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Provide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f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riendly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all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ervices to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esidents and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g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uests in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long-term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care; t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his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m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ay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nclude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l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istening,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g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eneral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onversation,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f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riendship and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ompassionate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upport.</w:t>
                        </w:r>
                      </w:p>
                    </w:txbxContent>
                  </v:textbox>
                </v:shape>
                <v:shape id="Shape 1073741827" o:spid="_x0000_s1029" type="#_x0000_t202" style="position:absolute;left:29451;top:1621;width:23513;height:43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" filled="f" stroked="f" strokeweight="1pt">
                  <v:stroke miterlimit="4"/>
                  <v:textbox inset="1.27mm,1.27mm,1.27mm,1.27mm">
                    <w:txbxContent>
                      <w:p w:rsidR="00951F2D" w:rsidRDefault="00224468" w:rsidP="00B46D6D">
                        <w:pPr>
                          <w:pStyle w:val="Caption"/>
                          <w:tabs>
                            <w:tab w:val="left" w:pos="1440"/>
                            <w:tab w:val="left" w:pos="2880"/>
                          </w:tabs>
                        </w:pPr>
                        <w:r>
                          <w:rPr>
                            <w:b/>
                            <w:bCs/>
                          </w:rPr>
                          <w:t>Virtual Buddy: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  <w:r>
        <w:rPr>
          <w:rFonts w:ascii="Source Sans Pro" w:hAnsi="Source Sans Pro" w:cs="Arial"/>
          <w:noProof/>
          <w:color w:val="337AB7"/>
          <w:sz w:val="21"/>
          <w:szCs w:val="21"/>
        </w:rPr>
        <w:drawing>
          <wp:anchor distT="0" distB="0" distL="114300" distR="114300" simplePos="0" relativeHeight="251661824" behindDoc="0" locked="0" layoutInCell="1" allowOverlap="1" wp14:anchorId="6AA383F8" wp14:editId="1E0ABED3">
            <wp:simplePos x="0" y="0"/>
            <wp:positionH relativeFrom="margin">
              <wp:posOffset>4772025</wp:posOffset>
            </wp:positionH>
            <wp:positionV relativeFrom="margin">
              <wp:posOffset>-495300</wp:posOffset>
            </wp:positionV>
            <wp:extent cx="2200275" cy="760095"/>
            <wp:effectExtent l="0" t="0" r="9525" b="1905"/>
            <wp:wrapSquare wrapText="bothSides"/>
            <wp:docPr id="1" name="Picture 1" descr="Asset Cover Image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sset Cover Image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76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</w:p>
    <w:p w:rsidR="00951F2D" w:rsidRDefault="00224468">
      <w:pPr>
        <w:pStyle w:val="Body"/>
        <w:spacing w:line="200" w:lineRule="atLeast"/>
        <w:rPr>
          <w:b/>
          <w:bCs/>
          <w:sz w:val="36"/>
          <w:szCs w:val="36"/>
        </w:rPr>
      </w:pPr>
      <w:r>
        <w:rPr>
          <w:sz w:val="36"/>
          <w:szCs w:val="36"/>
        </w:rPr>
        <w:tab/>
      </w:r>
    </w:p>
    <w:p w:rsidR="00951F2D" w:rsidRDefault="00951F2D">
      <w:pPr>
        <w:pStyle w:val="Body"/>
        <w:spacing w:line="200" w:lineRule="atLeast"/>
        <w:rPr>
          <w:i/>
          <w:iCs/>
          <w:sz w:val="24"/>
          <w:szCs w:val="24"/>
        </w:rPr>
      </w:pPr>
    </w:p>
    <w:p w:rsidR="00951F2D" w:rsidRDefault="00951F2D">
      <w:pPr>
        <w:pStyle w:val="Body"/>
        <w:spacing w:line="200" w:lineRule="atLeast"/>
        <w:rPr>
          <w:b/>
          <w:bCs/>
        </w:rPr>
      </w:pPr>
    </w:p>
    <w:p w:rsidR="00951F2D" w:rsidRDefault="00951F2D">
      <w:pPr>
        <w:pStyle w:val="Body"/>
        <w:spacing w:line="200" w:lineRule="atLeast"/>
      </w:pPr>
    </w:p>
    <w:p w:rsidR="00951F2D" w:rsidRDefault="00224468">
      <w:pPr>
        <w:pStyle w:val="Body"/>
        <w:spacing w:line="200" w:lineRule="atLeas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quirements:</w:t>
      </w:r>
    </w:p>
    <w:p w:rsidR="00951F2D" w:rsidRPr="00A37CAC" w:rsidRDefault="00224468">
      <w:pPr>
        <w:pStyle w:val="Body"/>
        <w:spacing w:after="100" w:line="240" w:lineRule="exact"/>
        <w:rPr>
          <w:bCs/>
          <w:color w:val="0000FF"/>
        </w:rPr>
      </w:pPr>
      <w:r>
        <w:rPr>
          <w:b/>
          <w:bCs/>
        </w:rPr>
        <w:t>Completion of</w:t>
      </w:r>
      <w:r w:rsidR="00577B0E">
        <w:rPr>
          <w:b/>
          <w:bCs/>
        </w:rPr>
        <w:t xml:space="preserve">:  </w:t>
      </w:r>
      <w:hyperlink r:id="rId11" w:history="1">
        <w:r w:rsidR="00047D86">
          <w:rPr>
            <w:rStyle w:val="Hyperlink"/>
            <w:bCs/>
            <w:color w:val="0000FF"/>
          </w:rPr>
          <w:t>Application</w:t>
        </w:r>
      </w:hyperlink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Completion of Background check (if over 18):</w:t>
      </w:r>
      <w:r>
        <w:t xml:space="preserve">  </w:t>
      </w:r>
      <w:hyperlink r:id="rId12" w:history="1">
        <w:r w:rsidR="00047D86">
          <w:rPr>
            <w:rStyle w:val="Hyperlink0"/>
          </w:rPr>
          <w:t>Background Check</w:t>
        </w:r>
      </w:hyperlink>
      <w:r>
        <w:t xml:space="preserve"> </w:t>
      </w:r>
    </w:p>
    <w:p w:rsidR="00951F2D" w:rsidRPr="00A37CAC" w:rsidRDefault="00224468" w:rsidP="00A37CAC">
      <w:pPr>
        <w:rPr>
          <w:rFonts w:ascii="Calibri" w:hAnsi="Calibri"/>
          <w:sz w:val="22"/>
          <w:szCs w:val="22"/>
        </w:rPr>
      </w:pPr>
      <w:r w:rsidRPr="00FD0C1D">
        <w:rPr>
          <w:rFonts w:ascii="Calibri" w:hAnsi="Calibri"/>
          <w:b/>
          <w:sz w:val="22"/>
          <w:szCs w:val="22"/>
        </w:rPr>
        <w:t>Phone Interview:</w:t>
      </w:r>
      <w:r w:rsidRPr="00A37CAC">
        <w:rPr>
          <w:rFonts w:ascii="Calibri" w:hAnsi="Calibri"/>
          <w:sz w:val="22"/>
          <w:szCs w:val="22"/>
        </w:rPr>
        <w:t xml:space="preserve">  Scheduled upon receipt of application and clearance of background check.</w:t>
      </w:r>
    </w:p>
    <w:p w:rsidR="00951F2D" w:rsidRDefault="00224468" w:rsidP="00A37CAC">
      <w:pPr>
        <w:pStyle w:val="Body"/>
        <w:tabs>
          <w:tab w:val="left" w:pos="7260"/>
        </w:tabs>
        <w:spacing w:after="100" w:line="240" w:lineRule="exact"/>
      </w:pPr>
      <w:r>
        <w:rPr>
          <w:b/>
          <w:bCs/>
        </w:rPr>
        <w:t xml:space="preserve">Access to: </w:t>
      </w:r>
      <w:r>
        <w:t xml:space="preserve"> Phone or Computer</w:t>
      </w:r>
      <w:r w:rsidR="00A37CAC">
        <w:tab/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Minimum Age to Call Alone:</w:t>
      </w:r>
      <w:r>
        <w:rPr>
          <w:lang w:val="de-DE"/>
        </w:rPr>
        <w:t xml:space="preserve">  Rising 9</w:t>
      </w:r>
      <w:proofErr w:type="spellStart"/>
      <w:r>
        <w:rPr>
          <w:vertAlign w:val="superscript"/>
        </w:rPr>
        <w:t>th</w:t>
      </w:r>
      <w:proofErr w:type="spellEnd"/>
      <w:r>
        <w:t xml:space="preserve"> grader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Skills:</w:t>
      </w:r>
      <w:r>
        <w:t xml:space="preserve">  Good Listening &amp; Communication Skills, and the Desire to Establish One-To-One Relationships</w:t>
      </w:r>
    </w:p>
    <w:p w:rsidR="00224468" w:rsidRDefault="00EA3C0A">
      <w:pPr>
        <w:pStyle w:val="Body"/>
        <w:spacing w:after="100" w:line="240" w:lineRule="exact"/>
        <w:rPr>
          <w:lang w:val="de-DE"/>
        </w:rPr>
      </w:pPr>
      <w:r>
        <w:rPr>
          <w:noProof/>
        </w:rPr>
        <mc:AlternateContent>
          <mc:Choice Requires="wpg">
            <w:drawing>
              <wp:anchor distT="152400" distB="152400" distL="152400" distR="152400" simplePos="0" relativeHeight="251654656" behindDoc="0" locked="0" layoutInCell="1" allowOverlap="1" wp14:anchorId="13D93AA8" wp14:editId="0FAC0B50">
                <wp:simplePos x="0" y="0"/>
                <wp:positionH relativeFrom="margin">
                  <wp:posOffset>-142875</wp:posOffset>
                </wp:positionH>
                <wp:positionV relativeFrom="line">
                  <wp:posOffset>425450</wp:posOffset>
                </wp:positionV>
                <wp:extent cx="6372225" cy="1752600"/>
                <wp:effectExtent l="0" t="0" r="9525" b="0"/>
                <wp:wrapTopAndBottom distT="152400" distB="152400"/>
                <wp:docPr id="1073741833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72225" cy="1752600"/>
                          <a:chOff x="0" y="36155"/>
                          <a:chExt cx="6212015" cy="1854935"/>
                        </a:xfrm>
                      </wpg:grpSpPr>
                      <wps:wsp>
                        <wps:cNvPr id="1073741829" name="Shape 1073741829"/>
                        <wps:cNvSpPr txBox="1"/>
                        <wps:spPr>
                          <a:xfrm>
                            <a:off x="0" y="482203"/>
                            <a:ext cx="3635613" cy="1408887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:rsidR="00951F2D" w:rsidRDefault="00224468" w:rsidP="00B46D6D">
                              <w:pPr>
                                <w:pStyle w:val="Caption"/>
                                <w:tabs>
                                  <w:tab w:val="left" w:pos="1440"/>
                                  <w:tab w:val="left" w:pos="2880"/>
                                  <w:tab w:val="left" w:pos="4320"/>
                                </w:tabs>
                              </w:pP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Provide a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ommunity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b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ased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e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ntertainment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s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ource.  Submit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p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rerecorded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v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ideo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of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m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usic,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d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ance,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s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inging, How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o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d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emonstrations,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r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eading of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b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ooks,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s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hort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s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tories, or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p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oetry.  Be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reative and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s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hare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y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our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alents/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p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assions. Not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omfortable in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f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ront of the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amera be the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v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ideographer or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e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ditor for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s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omeone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w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ho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l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oves the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s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potlight.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73741830" name="Image result for Dance Artists" descr="Image result for Dance Artists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3873703" y="138102"/>
                            <a:ext cx="2338312" cy="1448119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  <wps:wsp>
                        <wps:cNvPr id="1073741831" name="Shape 1073741831"/>
                        <wps:cNvSpPr txBox="1"/>
                        <wps:spPr>
                          <a:xfrm>
                            <a:off x="19" y="36155"/>
                            <a:ext cx="3175001" cy="446049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:rsidR="00951F2D" w:rsidRDefault="00224468">
                              <w:pPr>
                                <w:pStyle w:val="Caption"/>
                              </w:pPr>
                              <w:r>
                                <w:rPr>
                                  <w:b/>
                                  <w:bCs/>
                                </w:rPr>
                                <w:t>Entertainment Contributor: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  <wps:wsp>
                        <wps:cNvPr id="1073741832" name="Shape 1073741832"/>
                        <wps:cNvSpPr txBox="1"/>
                        <wps:spPr>
                          <a:xfrm>
                            <a:off x="4041993" y="1580956"/>
                            <a:ext cx="2170022" cy="310134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:rsidR="00951F2D" w:rsidRDefault="00224468">
                              <w:pPr>
                                <w:pStyle w:val="Caption"/>
                                <w:tabs>
                                  <w:tab w:val="left" w:pos="1440"/>
                                  <w:tab w:val="left" w:pos="2880"/>
                                </w:tabs>
                              </w:pPr>
                              <w:r>
                                <w:rPr>
                                  <w:b/>
                                  <w:bCs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color w:val="FF0000"/>
                                  <w:sz w:val="22"/>
                                  <w:szCs w:val="22"/>
                                  <w:u w:color="FF0000"/>
                                </w:rPr>
                                <w:t xml:space="preserve">All VIDEOS MUST BE RATED </w:t>
                              </w:r>
                              <w:r>
                                <w:rPr>
                                  <w:b/>
                                  <w:bCs/>
                                  <w:color w:val="FF0000"/>
                                  <w:sz w:val="22"/>
                                  <w:szCs w:val="22"/>
                                  <w:u w:color="FF0000"/>
                                  <w:rtl/>
                                  <w:lang w:val="ar-SA"/>
                                </w:rPr>
                                <w:t>“</w:t>
                              </w:r>
                              <w:r>
                                <w:rPr>
                                  <w:b/>
                                  <w:bCs/>
                                  <w:color w:val="FF0000"/>
                                  <w:sz w:val="22"/>
                                  <w:szCs w:val="22"/>
                                  <w:u w:color="FF0000"/>
                                </w:rPr>
                                <w:t>G”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13D93AA8" id="_x0000_s1030" style="position:absolute;margin-left:-11.25pt;margin-top:33.5pt;width:501.75pt;height:138pt;z-index:251654656;mso-wrap-distance-left:12pt;mso-wrap-distance-top:12pt;mso-wrap-distance-right:12pt;mso-wrap-distance-bottom:12pt;mso-position-horizontal-relative:margin;mso-position-vertical-relative:line;mso-width-relative:margin;mso-height-relative:margin" coordorigin=",361" coordsize="62120,1854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">
                <v:shape id="Shape 1073741829" o:spid="_x0000_s1031" type="#_x0000_t202" style="position:absolute;top:4822;width:36356;height:140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" filled="f" stroked="f" strokeweight="1pt">
                  <v:stroke miterlimit="4"/>
                  <v:textbox inset="1.27mm,1.27mm,1.27mm,1.27mm">
                    <w:txbxContent>
                      <w:p w:rsidR="00951F2D" w:rsidRDefault="00224468" w:rsidP="00B46D6D">
                        <w:pPr>
                          <w:pStyle w:val="Caption"/>
                          <w:tabs>
                            <w:tab w:val="left" w:pos="1440"/>
                            <w:tab w:val="left" w:pos="2880"/>
                            <w:tab w:val="left" w:pos="4320"/>
                          </w:tabs>
                        </w:pP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Provide a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ommunity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b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ased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ntertainment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ource.  Submit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rerecorded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v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ideo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of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m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usic,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ance,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inging, How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o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emonstrations,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eading of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b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ooks,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hort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tories, or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oetry.  Be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reative and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hare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y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our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alents/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assions. Not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omfortable in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f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ront of the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amera be the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v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ideographer or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ditor for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omeone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ho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l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oves the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potlight.</w:t>
                        </w:r>
                      </w:p>
                    </w:txbxContent>
                  </v:textbox>
                </v:shape>
                <v:shape id="Image result for Dance Artists" o:spid="_x0000_s1032" type="#_x0000_t75" alt="Image result for Dance Artists" style="position:absolute;left:38737;top:1381;width:23383;height:14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" strokeweight="1pt">
                  <v:stroke miterlimit="4"/>
                  <v:imagedata r:id="rId14" o:title="Image result for Dance Artists"/>
                  <v:path arrowok="t"/>
                </v:shape>
                <v:shape id="Shape 1073741831" o:spid="_x0000_s1033" type="#_x0000_t202" style="position:absolute;top:361;width:31750;height:44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" filled="f" stroked="f" strokeweight="1pt">
                  <v:stroke miterlimit="4"/>
                  <v:textbox inset="1.27mm,1.27mm,1.27mm,1.27mm">
                    <w:txbxContent>
                      <w:p w:rsidR="00951F2D" w:rsidRDefault="00224468">
                        <w:pPr>
                          <w:pStyle w:val="Caption"/>
                        </w:pPr>
                        <w:r>
                          <w:rPr>
                            <w:b/>
                            <w:bCs/>
                          </w:rPr>
                          <w:t>Entertainment Contributor:</w:t>
                        </w:r>
                      </w:p>
                    </w:txbxContent>
                  </v:textbox>
                </v:shape>
                <v:shape id="Shape 1073741832" o:spid="_x0000_s1034" type="#_x0000_t202" style="position:absolute;left:40419;top:15809;width:21701;height:3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" filled="f" stroked="f" strokeweight="1pt">
                  <v:stroke miterlimit="4"/>
                  <v:textbox inset="1.27mm,1.27mm,1.27mm,1.27mm">
                    <w:txbxContent>
                      <w:p w:rsidR="00951F2D" w:rsidRDefault="00224468">
                        <w:pPr>
                          <w:pStyle w:val="Caption"/>
                          <w:tabs>
                            <w:tab w:val="left" w:pos="1440"/>
                            <w:tab w:val="left" w:pos="2880"/>
                          </w:tabs>
                        </w:pPr>
                        <w:r>
                          <w:rPr>
                            <w:b/>
                            <w:bCs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color w:val="FF0000"/>
                            <w:sz w:val="22"/>
                            <w:szCs w:val="22"/>
                            <w:u w:color="FF0000"/>
                          </w:rPr>
                          <w:t xml:space="preserve">All VIDEOS MUST BE RATED </w:t>
                        </w:r>
                        <w:r>
                          <w:rPr>
                            <w:b/>
                            <w:bCs/>
                            <w:color w:val="FF0000"/>
                            <w:sz w:val="22"/>
                            <w:szCs w:val="22"/>
                            <w:u w:color="FF0000"/>
                            <w:rtl/>
                            <w:lang w:val="ar-SA"/>
                          </w:rPr>
                          <w:t>“</w:t>
                        </w:r>
                        <w:r>
                          <w:rPr>
                            <w:b/>
                            <w:bCs/>
                            <w:color w:val="FF0000"/>
                            <w:sz w:val="22"/>
                            <w:szCs w:val="22"/>
                            <w:u w:color="FF0000"/>
                          </w:rPr>
                          <w:t>G”</w:t>
                        </w:r>
                      </w:p>
                    </w:txbxContent>
                  </v:textbox>
                </v:shape>
                <w10:wrap type="topAndBottom" anchorx="margin" anchory="line"/>
              </v:group>
            </w:pict>
          </mc:Fallback>
        </mc:AlternateContent>
      </w:r>
      <w:r w:rsidR="00224468">
        <w:rPr>
          <w:b/>
          <w:bCs/>
        </w:rPr>
        <w:t>Submit Volunteer Hours:</w:t>
      </w:r>
      <w:r w:rsidR="00224468">
        <w:rPr>
          <w:lang w:val="de-DE"/>
        </w:rPr>
        <w:t xml:space="preserve">   Monthly 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Frequency of Call:</w:t>
      </w:r>
      <w:r>
        <w:t xml:space="preserve">  1-2 times weekly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Duration of Call:</w:t>
      </w:r>
      <w:r w:rsidR="00FD0C1D">
        <w:t xml:space="preserve"> Dependent on Participants</w:t>
      </w:r>
    </w:p>
    <w:p w:rsidR="00951F2D" w:rsidRDefault="00224468">
      <w:pPr>
        <w:pStyle w:val="Body"/>
        <w:spacing w:after="100" w:line="240" w:lineRule="exact"/>
        <w:rPr>
          <w:lang w:val="fr-FR"/>
        </w:rPr>
      </w:pPr>
      <w:r>
        <w:rPr>
          <w:b/>
          <w:bCs/>
        </w:rPr>
        <w:t>Service Hours Awarded:</w:t>
      </w:r>
      <w:r w:rsidR="00FD0C1D">
        <w:t xml:space="preserve">  ½ Hour</w:t>
      </w:r>
      <w:r>
        <w:t xml:space="preserve"> Given for Contact to 15 min.,</w:t>
      </w:r>
      <w:r w:rsidR="008F63E5">
        <w:t xml:space="preserve"> </w:t>
      </w:r>
      <w:r>
        <w:t xml:space="preserve">1 hour </w:t>
      </w:r>
      <w:r w:rsidR="008F63E5">
        <w:t>g</w:t>
      </w:r>
      <w:r>
        <w:t xml:space="preserve">iven for 16 min. to an </w:t>
      </w:r>
      <w:r w:rsidR="00C60CCF">
        <w:t>h</w:t>
      </w:r>
      <w:proofErr w:type="spellStart"/>
      <w:r>
        <w:rPr>
          <w:lang w:val="fr-FR"/>
        </w:rPr>
        <w:t>our</w:t>
      </w:r>
      <w:proofErr w:type="spellEnd"/>
    </w:p>
    <w:p w:rsidR="00951F2D" w:rsidRDefault="00224468">
      <w:pPr>
        <w:pStyle w:val="Body"/>
        <w:spacing w:line="340" w:lineRule="exac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quirements: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Completion</w:t>
      </w:r>
      <w:r>
        <w:t xml:space="preserve"> </w:t>
      </w:r>
      <w:r>
        <w:rPr>
          <w:b/>
          <w:bCs/>
        </w:rPr>
        <w:t>of</w:t>
      </w:r>
      <w:r>
        <w:rPr>
          <w:lang w:val="de-DE"/>
        </w:rPr>
        <w:t xml:space="preserve">: </w:t>
      </w:r>
      <w:r w:rsidR="00047D86">
        <w:fldChar w:fldCharType="begin"/>
      </w:r>
      <w:r w:rsidR="00047D86">
        <w:instrText>HYPERLINK "https://www.volgistics.com/ex/portal.dll/ap?AP=719558153&amp;OR=1"</w:instrText>
      </w:r>
      <w:r w:rsidR="00047D86">
        <w:fldChar w:fldCharType="separate"/>
      </w:r>
      <w:r w:rsidR="00047D86">
        <w:rPr>
          <w:rStyle w:val="Hyperlink"/>
          <w:bCs/>
          <w:color w:val="0000FF"/>
        </w:rPr>
        <w:t>Application</w:t>
      </w:r>
      <w:r w:rsidR="00047D86">
        <w:rPr>
          <w:rStyle w:val="Hyperlink"/>
          <w:bCs/>
          <w:color w:val="0000FF"/>
        </w:rPr>
        <w:fldChar w:fldCharType="end"/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Access to:</w:t>
      </w:r>
      <w:r>
        <w:t xml:space="preserve"> Phone or Computer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  <w:lang w:val="de-DE"/>
        </w:rPr>
        <w:t>Minimum Age:</w:t>
      </w:r>
      <w:r>
        <w:t xml:space="preserve">  All Ages Welcome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Skills:</w:t>
      </w:r>
      <w:r>
        <w:t xml:space="preserve">  Good Communication Skills, Good Presentation Skills</w:t>
      </w:r>
    </w:p>
    <w:p w:rsidR="00951F2D" w:rsidRDefault="00224468">
      <w:pPr>
        <w:pStyle w:val="Body"/>
        <w:spacing w:after="100" w:line="240" w:lineRule="exact"/>
        <w:rPr>
          <w:i/>
          <w:iCs/>
        </w:rPr>
      </w:pPr>
      <w:r>
        <w:rPr>
          <w:b/>
          <w:bCs/>
        </w:rPr>
        <w:t>Submit Volunteer Hours:</w:t>
      </w:r>
      <w:r>
        <w:t xml:space="preserve">   With Submission of Video</w:t>
      </w:r>
      <w:r>
        <w:rPr>
          <w:i/>
          <w:iCs/>
        </w:rPr>
        <w:t xml:space="preserve"> 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Service Hours Awarded:</w:t>
      </w:r>
      <w:r>
        <w:t xml:space="preserve">  Minimum 1 hour for Submitted Well Edited Video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Video length:</w:t>
      </w:r>
      <w:r>
        <w:t xml:space="preserve">  How to / Educational 2-3 minutes, Entertainment as A</w:t>
      </w:r>
      <w:r>
        <w:rPr>
          <w:lang w:val="it-IT"/>
        </w:rPr>
        <w:t>ppropriate</w:t>
      </w:r>
      <w:r>
        <w:t xml:space="preserve"> for Performance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Video format:</w:t>
      </w:r>
      <w:r>
        <w:t xml:space="preserve">  mp4 </w:t>
      </w:r>
    </w:p>
    <w:p w:rsidR="00E54214" w:rsidRPr="00E54214" w:rsidRDefault="00400357">
      <w:pPr>
        <w:pStyle w:val="Body"/>
        <w:spacing w:after="100" w:line="240" w:lineRule="exact"/>
        <w:rPr>
          <w:color w:val="0000FF"/>
        </w:rPr>
      </w:pPr>
      <w:r w:rsidRPr="00400357">
        <w:rPr>
          <w:b/>
        </w:rPr>
        <w:t xml:space="preserve">Send Completed Video to: </w:t>
      </w:r>
      <w:r>
        <w:t xml:space="preserve"> </w:t>
      </w:r>
      <w:hyperlink r:id="rId15" w:history="1">
        <w:r w:rsidR="00E54214" w:rsidRPr="00E54214">
          <w:rPr>
            <w:rStyle w:val="Hyperlink"/>
            <w:color w:val="0000FF"/>
          </w:rPr>
          <w:t>https://brooksvs.wetransfer.com</w:t>
        </w:r>
      </w:hyperlink>
    </w:p>
    <w:p w:rsidR="00400357" w:rsidRDefault="00400357" w:rsidP="00400357">
      <w:pPr>
        <w:pStyle w:val="Body"/>
        <w:spacing w:after="100" w:line="240" w:lineRule="exact"/>
        <w:ind w:firstLine="720"/>
      </w:pPr>
      <w:r>
        <w:t>Include your name and name of performance</w:t>
      </w:r>
    </w:p>
    <w:p w:rsidR="00951F2D" w:rsidRDefault="00EA3C0A">
      <w:pPr>
        <w:pStyle w:val="Body"/>
        <w:spacing w:line="200" w:lineRule="atLeast"/>
        <w:rPr>
          <w:b/>
          <w:bCs/>
          <w:sz w:val="28"/>
          <w:szCs w:val="28"/>
        </w:rPr>
      </w:pPr>
      <w:r>
        <w:rPr>
          <w:noProof/>
        </w:rPr>
        <w:lastRenderedPageBreak/>
        <mc:AlternateContent>
          <mc:Choice Requires="wpg">
            <w:drawing>
              <wp:anchor distT="152400" distB="152400" distL="152400" distR="152400" simplePos="0" relativeHeight="251660800" behindDoc="0" locked="0" layoutInCell="1" allowOverlap="1" wp14:anchorId="4BCA414D" wp14:editId="2937FABF">
                <wp:simplePos x="0" y="0"/>
                <wp:positionH relativeFrom="margin">
                  <wp:posOffset>57150</wp:posOffset>
                </wp:positionH>
                <wp:positionV relativeFrom="line">
                  <wp:posOffset>-147955</wp:posOffset>
                </wp:positionV>
                <wp:extent cx="6172200" cy="1501140"/>
                <wp:effectExtent l="0" t="0" r="0" b="99060"/>
                <wp:wrapNone/>
                <wp:docPr id="1073741843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72200" cy="1501140"/>
                          <a:chOff x="-106735" y="190500"/>
                          <a:chExt cx="6172199" cy="1501703"/>
                        </a:xfrm>
                      </wpg:grpSpPr>
                      <wps:wsp>
                        <wps:cNvPr id="1073741834" name="Shape 1073741834"/>
                        <wps:cNvSpPr txBox="1"/>
                        <wps:spPr>
                          <a:xfrm>
                            <a:off x="3134631" y="190500"/>
                            <a:ext cx="2369821" cy="428903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:rsidR="00951F2D" w:rsidRDefault="00224468">
                              <w:pPr>
                                <w:pStyle w:val="Body"/>
                                <w:spacing w:line="200" w:lineRule="atLeast"/>
                              </w:pPr>
                              <w:r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>Cards/Art or Stories: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  <wps:wsp>
                        <wps:cNvPr id="1073741835" name="Shape 1073741835"/>
                        <wps:cNvSpPr txBox="1"/>
                        <wps:spPr>
                          <a:xfrm>
                            <a:off x="2918405" y="514837"/>
                            <a:ext cx="3147059" cy="1094034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:rsidR="00951F2D" w:rsidRDefault="00224468" w:rsidP="00B46D6D">
                              <w:pPr>
                                <w:pStyle w:val="Body"/>
                                <w:spacing w:line="200" w:lineRule="atLeast"/>
                                <w:ind w:left="360"/>
                              </w:pP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Create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ards,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l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etters or </w:t>
                              </w:r>
                              <w:r w:rsidR="008D4E7A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s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hort </w:t>
                              </w:r>
                              <w:r w:rsidR="008D4E7A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s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tories to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b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righten the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d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ay of our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p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atients,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r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esidents, and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s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taff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a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ll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w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ho have had to </w:t>
                              </w:r>
                              <w:r w:rsidR="000F75F6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e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ndure a </w:t>
                              </w:r>
                              <w:r w:rsidR="000F75F6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u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nique and </w:t>
                              </w:r>
                              <w:r w:rsidR="000F75F6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hallenging </w:t>
                              </w:r>
                              <w:r w:rsidR="000F75F6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ime.  It is </w:t>
                              </w:r>
                              <w:r w:rsidR="000F75F6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hese </w:t>
                              </w:r>
                              <w:r w:rsidR="000F75F6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l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ittle </w:t>
                              </w:r>
                              <w:r w:rsidR="000F75F6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hings that </w:t>
                              </w:r>
                              <w:r w:rsidR="000F75F6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an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urn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s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omeone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  <w:rtl/>
                                </w:rPr>
                                <w:t>’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s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d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ay </w:t>
                              </w:r>
                              <w:r w:rsidR="009D75B7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a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round.</w:t>
                              </w:r>
                            </w:p>
                          </w:txbxContent>
                        </wps:txbx>
                        <wps:bodyPr wrap="square" lIns="45719" tIns="45719" rIns="45719" bIns="45719" numCol="1" anchor="ctr">
                          <a:noAutofit/>
                        </wps:bodyPr>
                      </wps:wsp>
                      <wpg:grpSp>
                        <wpg:cNvPr id="1073741842" name="Group 1073741842"/>
                        <wpg:cNvGrpSpPr/>
                        <wpg:grpSpPr>
                          <a:xfrm>
                            <a:off x="-106735" y="210644"/>
                            <a:ext cx="2491169" cy="1481559"/>
                            <a:chOff x="-106734" y="-218258"/>
                            <a:chExt cx="2491167" cy="1481557"/>
                          </a:xfrm>
                        </wpg:grpSpPr>
                        <pic:pic xmlns:pic="http://schemas.openxmlformats.org/drawingml/2006/picture">
                          <pic:nvPicPr>
                            <pic:cNvPr id="1073741836" name="images.jpe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>
                              <a:extLst/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20460000">
                              <a:off x="1593006" y="-67060"/>
                              <a:ext cx="791427" cy="816520"/>
                            </a:xfrm>
                            <a:prstGeom prst="rect">
                              <a:avLst/>
                            </a:prstGeom>
                            <a:ln w="12700" cap="flat">
                              <a:noFill/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1073741837" name="images.jpe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>
                              <a:extLst/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1080000">
                              <a:off x="1433356" y="515769"/>
                              <a:ext cx="791422" cy="733701"/>
                            </a:xfrm>
                            <a:prstGeom prst="rect">
                              <a:avLst/>
                            </a:prstGeom>
                            <a:ln w="12700" cap="flat">
                              <a:noFill/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1073741838" name="images.jpe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>
                              <a:extLst/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16200000">
                              <a:off x="-233541" y="379458"/>
                              <a:ext cx="1010648" cy="757033"/>
                            </a:xfrm>
                            <a:prstGeom prst="rect">
                              <a:avLst/>
                            </a:prstGeom>
                            <a:ln w="12700" cap="flat">
                              <a:noFill/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1073741839" name="Unknown.jpe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>
                              <a:extLst/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49636" y="373020"/>
                              <a:ext cx="807416" cy="807441"/>
                            </a:xfrm>
                            <a:prstGeom prst="rect">
                              <a:avLst/>
                            </a:prstGeom>
                            <a:ln w="12700" cap="flat">
                              <a:noFill/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1073741840" name="Unknown.jpe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>
                              <a:extLst/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40838" y="-218258"/>
                              <a:ext cx="870292" cy="629662"/>
                            </a:xfrm>
                            <a:prstGeom prst="rect">
                              <a:avLst/>
                            </a:prstGeom>
                            <a:ln w="12700" cap="flat">
                              <a:noFill/>
                              <a:miter lim="400000"/>
                            </a:ln>
                            <a:effectLst/>
                          </pic:spPr>
                        </pic:pic>
                        <pic:pic xmlns:pic="http://schemas.openxmlformats.org/drawingml/2006/picture">
                          <pic:nvPicPr>
                            <pic:cNvPr id="1073741841" name="Unknown.jpe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>
                              <a:extLst/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20640000">
                              <a:off x="164498" y="-132347"/>
                              <a:ext cx="841957" cy="630673"/>
                            </a:xfrm>
                            <a:prstGeom prst="rect">
                              <a:avLst/>
                            </a:prstGeom>
                            <a:ln w="12700" cap="flat">
                              <a:noFill/>
                              <a:miter lim="400000"/>
                            </a:ln>
                            <a:effectLst/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BCA414D" id="_x0000_s1035" style="position:absolute;margin-left:4.5pt;margin-top:-11.65pt;width:486pt;height:118.2pt;z-index:251660800;mso-wrap-distance-left:12pt;mso-wrap-distance-top:12pt;mso-wrap-distance-right:12pt;mso-wrap-distance-bottom:12pt;mso-position-horizontal-relative:margin;mso-position-vertical-relative:line;mso-width-relative:margin;mso-height-relative:margin" coordorigin="-1067,1905" coordsize="61721,1501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">
                <v:shape id="Shape 1073741834" o:spid="_x0000_s1036" type="#_x0000_t202" style="position:absolute;left:31346;top:1905;width:23698;height:4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" filled="f" stroked="f" strokeweight="1pt">
                  <v:stroke miterlimit="4"/>
                  <v:textbox inset="1.27mm,1.27mm,1.27mm,1.27mm">
                    <w:txbxContent>
                      <w:p w:rsidR="00951F2D" w:rsidRDefault="00224468">
                        <w:pPr>
                          <w:pStyle w:val="Body"/>
                          <w:spacing w:line="200" w:lineRule="atLeast"/>
                        </w:pPr>
                        <w:r>
                          <w:rPr>
                            <w:b/>
                            <w:bCs/>
                            <w:sz w:val="36"/>
                            <w:szCs w:val="36"/>
                          </w:rPr>
                          <w:t>Cards/Art or Stories:</w:t>
                        </w:r>
                      </w:p>
                    </w:txbxContent>
                  </v:textbox>
                </v:shape>
                <v:shape id="Shape 1073741835" o:spid="_x0000_s1037" type="#_x0000_t202" style="position:absolute;left:29184;top:5148;width:31470;height:109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" filled="f" stroked="f" strokeweight="1pt">
                  <v:stroke miterlimit="4"/>
                  <v:textbox inset="1.27mm,1.27mm,1.27mm,1.27mm">
                    <w:txbxContent>
                      <w:p w:rsidR="00951F2D" w:rsidRDefault="00224468" w:rsidP="00B46D6D">
                        <w:pPr>
                          <w:pStyle w:val="Body"/>
                          <w:spacing w:line="200" w:lineRule="atLeast"/>
                          <w:ind w:left="360"/>
                        </w:pP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Create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ards,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l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etters or </w:t>
                        </w:r>
                        <w:r w:rsidR="008D4E7A">
                          <w:rPr>
                            <w:i/>
                            <w:iCs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hort </w:t>
                        </w:r>
                        <w:r w:rsidR="008D4E7A">
                          <w:rPr>
                            <w:i/>
                            <w:iCs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tories to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b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righten the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ay of our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atients,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r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esidents, and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taff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ll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ho have had to </w:t>
                        </w:r>
                        <w:r w:rsidR="000F75F6">
                          <w:rPr>
                            <w:i/>
                            <w:iCs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ndure a </w:t>
                        </w:r>
                        <w:r w:rsidR="000F75F6">
                          <w:rPr>
                            <w:i/>
                            <w:iCs/>
                            <w:sz w:val="24"/>
                            <w:szCs w:val="24"/>
                          </w:rPr>
                          <w:t>u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nique and </w:t>
                        </w:r>
                        <w:r w:rsidR="000F75F6">
                          <w:rPr>
                            <w:i/>
                            <w:iCs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hallenging </w:t>
                        </w:r>
                        <w:r w:rsidR="000F75F6">
                          <w:rPr>
                            <w:i/>
                            <w:i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ime.  It is </w:t>
                        </w:r>
                        <w:r w:rsidR="000F75F6">
                          <w:rPr>
                            <w:i/>
                            <w:i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hese </w:t>
                        </w:r>
                        <w:r w:rsidR="000F75F6">
                          <w:rPr>
                            <w:i/>
                            <w:iCs/>
                            <w:sz w:val="24"/>
                            <w:szCs w:val="24"/>
                          </w:rPr>
                          <w:t>l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ittle </w:t>
                        </w:r>
                        <w:r w:rsidR="000F75F6">
                          <w:rPr>
                            <w:i/>
                            <w:i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hings that </w:t>
                        </w:r>
                        <w:r w:rsidR="000F75F6">
                          <w:rPr>
                            <w:i/>
                            <w:iCs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an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urn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omeone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  <w:rtl/>
                          </w:rPr>
                          <w:t>’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s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ay </w:t>
                        </w:r>
                        <w:r w:rsidR="009D75B7">
                          <w:rPr>
                            <w:i/>
                            <w:iCs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round.</w:t>
                        </w:r>
                      </w:p>
                    </w:txbxContent>
                  </v:textbox>
                </v:shape>
                <v:group id="Group 1073741842" o:spid="_x0000_s1038" style="position:absolute;left:-1067;top:2106;width:24911;height:14816" coordorigin="-1067,-2182" coordsize="24911,14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">
                  <v:shape id="images.jpeg" o:spid="_x0000_s1039" type="#_x0000_t75" style="position:absolute;left:15930;top:-670;width:7914;height:8164;rotation:-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" strokeweight="1pt">
                    <v:stroke miterlimit="4"/>
                    <v:imagedata r:id="rId22" o:title=""/>
                    <v:path arrowok="t"/>
                  </v:shape>
                  <v:shape id="images.jpeg" o:spid="_x0000_s1040" type="#_x0000_t75" style="position:absolute;left:14333;top:5157;width:7914;height:7337;rotation: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" strokeweight="1pt">
                    <v:stroke miterlimit="4"/>
                    <v:imagedata r:id="rId23" o:title=""/>
                    <v:path arrowok="t"/>
                  </v:shape>
                  <v:shape id="images.jpeg" o:spid="_x0000_s1041" type="#_x0000_t75" style="position:absolute;left:-2335;top:3794;width:10106;height:7569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" strokeweight="1pt">
                    <v:stroke miterlimit="4"/>
                    <v:imagedata r:id="rId24" o:title=""/>
                    <v:path arrowok="t"/>
                  </v:shape>
                  <v:shape id="Unknown.jpeg" o:spid="_x0000_s1042" type="#_x0000_t75" style="position:absolute;left:7496;top:3730;width:8074;height:80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" strokeweight="1pt">
                    <v:stroke miterlimit="4"/>
                    <v:imagedata r:id="rId25" o:title=""/>
                    <v:path arrowok="t"/>
                  </v:shape>
                  <v:shape id="Unknown.jpeg" o:spid="_x0000_s1043" type="#_x0000_t75" style="position:absolute;left:9408;top:-2182;width:8703;height:6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" strokeweight="1pt">
                    <v:stroke miterlimit="4"/>
                    <v:imagedata r:id="rId26" o:title=""/>
                    <v:path arrowok="t"/>
                  </v:shape>
                  <v:shape id="Unknown.jpeg" o:spid="_x0000_s1044" type="#_x0000_t75" style="position:absolute;left:1644;top:-1323;width:8420;height:6306;rotation:-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" strokeweight="1pt">
                    <v:stroke miterlimit="4"/>
                    <v:imagedata r:id="rId27" o:title=""/>
                    <v:path arrowok="t"/>
                  </v:shape>
                </v:group>
                <w10:wrap anchorx="margin" anchory="line"/>
              </v:group>
            </w:pict>
          </mc:Fallback>
        </mc:AlternateContent>
      </w:r>
      <w:r w:rsidR="00224468">
        <w:rPr>
          <w:b/>
          <w:bCs/>
          <w:sz w:val="28"/>
          <w:szCs w:val="28"/>
        </w:rPr>
        <w:tab/>
      </w:r>
    </w:p>
    <w:p w:rsidR="00951F2D" w:rsidRDefault="00951F2D">
      <w:pPr>
        <w:pStyle w:val="Body"/>
        <w:spacing w:line="200" w:lineRule="atLeast"/>
        <w:rPr>
          <w:b/>
          <w:bCs/>
          <w:sz w:val="28"/>
          <w:szCs w:val="28"/>
        </w:rPr>
      </w:pPr>
    </w:p>
    <w:p w:rsidR="00951F2D" w:rsidRDefault="00951F2D">
      <w:pPr>
        <w:pStyle w:val="Body"/>
        <w:spacing w:line="200" w:lineRule="atLeast"/>
        <w:rPr>
          <w:b/>
          <w:bCs/>
          <w:sz w:val="28"/>
          <w:szCs w:val="28"/>
        </w:rPr>
      </w:pPr>
    </w:p>
    <w:p w:rsidR="00951F2D" w:rsidRDefault="00951F2D">
      <w:pPr>
        <w:pStyle w:val="Body"/>
        <w:spacing w:line="200" w:lineRule="atLeast"/>
        <w:rPr>
          <w:b/>
          <w:bCs/>
          <w:sz w:val="28"/>
          <w:szCs w:val="28"/>
        </w:rPr>
      </w:pPr>
    </w:p>
    <w:p w:rsidR="00951F2D" w:rsidRDefault="00951F2D">
      <w:pPr>
        <w:pStyle w:val="Body"/>
        <w:spacing w:line="200" w:lineRule="atLeast"/>
        <w:rPr>
          <w:b/>
          <w:bCs/>
          <w:sz w:val="28"/>
          <w:szCs w:val="28"/>
        </w:rPr>
      </w:pPr>
    </w:p>
    <w:p w:rsidR="00951F2D" w:rsidRDefault="00224468">
      <w:pPr>
        <w:pStyle w:val="Body"/>
        <w:spacing w:line="340" w:lineRule="exac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quirements:</w:t>
      </w:r>
    </w:p>
    <w:p w:rsidR="00951F2D" w:rsidRPr="00F409EF" w:rsidRDefault="00224468">
      <w:pPr>
        <w:pStyle w:val="Body"/>
        <w:spacing w:after="100" w:line="240" w:lineRule="exact"/>
        <w:rPr>
          <w:color w:val="0033CC"/>
        </w:rPr>
      </w:pPr>
      <w:r w:rsidRPr="008F63E5">
        <w:rPr>
          <w:b/>
        </w:rPr>
        <w:t xml:space="preserve">Completion of:  </w:t>
      </w:r>
      <w:hyperlink r:id="rId28" w:history="1">
        <w:r w:rsidR="00047D86">
          <w:rPr>
            <w:rStyle w:val="Hyperlink"/>
            <w:bCs/>
            <w:color w:val="0000FF"/>
          </w:rPr>
          <w:t>Application</w:t>
        </w:r>
      </w:hyperlink>
    </w:p>
    <w:p w:rsidR="00951F2D" w:rsidRDefault="00224468">
      <w:pPr>
        <w:pStyle w:val="Body"/>
        <w:spacing w:after="100" w:line="240" w:lineRule="exact"/>
      </w:pPr>
      <w:r w:rsidRPr="008F63E5">
        <w:rPr>
          <w:b/>
        </w:rPr>
        <w:t>Access to</w:t>
      </w:r>
      <w:r w:rsidR="008F63E5" w:rsidRPr="008F63E5">
        <w:rPr>
          <w:b/>
        </w:rPr>
        <w:t>:</w:t>
      </w:r>
      <w:r>
        <w:t xml:space="preserve"> art or writing supplies</w:t>
      </w:r>
    </w:p>
    <w:p w:rsidR="00951F2D" w:rsidRDefault="00224468">
      <w:pPr>
        <w:pStyle w:val="Body"/>
        <w:spacing w:after="100" w:line="240" w:lineRule="exact"/>
      </w:pPr>
      <w:r w:rsidRPr="008F63E5">
        <w:rPr>
          <w:b/>
          <w:lang w:val="de-DE"/>
        </w:rPr>
        <w:t>Minimum Age:</w:t>
      </w:r>
      <w:r>
        <w:rPr>
          <w:lang w:val="de-DE"/>
        </w:rPr>
        <w:t xml:space="preserve">  All Ages Welcome</w:t>
      </w:r>
    </w:p>
    <w:p w:rsidR="00951F2D" w:rsidRDefault="00224468">
      <w:pPr>
        <w:pStyle w:val="Body"/>
        <w:spacing w:after="100" w:line="240" w:lineRule="exact"/>
      </w:pPr>
      <w:r w:rsidRPr="008F63E5">
        <w:rPr>
          <w:b/>
        </w:rPr>
        <w:t>Skills:</w:t>
      </w:r>
      <w:r>
        <w:t xml:space="preserve">  Crafting, Basic Spelling</w:t>
      </w:r>
      <w:r w:rsidR="008F63E5">
        <w:t>,</w:t>
      </w:r>
      <w:r>
        <w:t xml:space="preserve"> and Writing</w:t>
      </w:r>
    </w:p>
    <w:p w:rsidR="00951F2D" w:rsidRDefault="00224468">
      <w:pPr>
        <w:pStyle w:val="Body"/>
        <w:spacing w:after="100" w:line="240" w:lineRule="exact"/>
      </w:pPr>
      <w:r w:rsidRPr="008F63E5">
        <w:rPr>
          <w:b/>
        </w:rPr>
        <w:t>Submissions:</w:t>
      </w:r>
      <w:r>
        <w:t xml:space="preserve">  Minimum of 4 items</w:t>
      </w:r>
    </w:p>
    <w:p w:rsidR="00951F2D" w:rsidRDefault="00224468">
      <w:pPr>
        <w:pStyle w:val="Body"/>
        <w:spacing w:after="100" w:line="240" w:lineRule="exact"/>
      </w:pPr>
      <w:r w:rsidRPr="008F63E5">
        <w:rPr>
          <w:b/>
        </w:rPr>
        <w:t>Service Hours Awarded:</w:t>
      </w:r>
      <w:r>
        <w:t xml:space="preserve">  1 Hour for Every 4 items Submitted</w:t>
      </w:r>
      <w:bookmarkStart w:id="1" w:name="_GoBack"/>
      <w:bookmarkEnd w:id="1"/>
    </w:p>
    <w:p w:rsidR="00951F2D" w:rsidRDefault="00224468">
      <w:pPr>
        <w:pStyle w:val="Body"/>
        <w:spacing w:after="100" w:line="240" w:lineRule="exact"/>
      </w:pPr>
      <w:r w:rsidRPr="008F63E5">
        <w:rPr>
          <w:b/>
        </w:rPr>
        <w:t>Submit Volunteer Hours:</w:t>
      </w:r>
      <w:r>
        <w:t xml:space="preserve">   Monthly</w:t>
      </w:r>
    </w:p>
    <w:p w:rsidR="000F75F6" w:rsidRDefault="00224468">
      <w:pPr>
        <w:pStyle w:val="Body"/>
        <w:spacing w:after="100" w:line="240" w:lineRule="exact"/>
      </w:pPr>
      <w:r w:rsidRPr="008F63E5">
        <w:rPr>
          <w:b/>
        </w:rPr>
        <w:t>Delivery:</w:t>
      </w:r>
      <w:r>
        <w:t xml:space="preserve">  Volunteer Services/ Brooks Rehabilitation / 3599 University Blvd S. /Jacksonville, FL 32216</w:t>
      </w:r>
    </w:p>
    <w:p w:rsidR="000F75F6" w:rsidRDefault="000F75F6">
      <w:pPr>
        <w:pStyle w:val="Body"/>
        <w:spacing w:after="100" w:line="240" w:lineRule="exact"/>
      </w:pPr>
    </w:p>
    <w:p w:rsidR="000F75F6" w:rsidRDefault="000F75F6">
      <w:pPr>
        <w:pStyle w:val="Body"/>
        <w:spacing w:after="100" w:line="240" w:lineRule="exact"/>
      </w:pPr>
    </w:p>
    <w:p w:rsidR="000F75F6" w:rsidRDefault="000F75F6">
      <w:pPr>
        <w:pStyle w:val="Body"/>
        <w:spacing w:line="200" w:lineRule="atLeast"/>
      </w:pPr>
      <w:r>
        <w:rPr>
          <w:noProof/>
        </w:rPr>
        <mc:AlternateContent>
          <mc:Choice Requires="wpg">
            <w:drawing>
              <wp:anchor distT="152400" distB="152400" distL="152400" distR="152400" simplePos="0" relativeHeight="251657728" behindDoc="0" locked="0" layoutInCell="1" allowOverlap="1">
                <wp:simplePos x="0" y="0"/>
                <wp:positionH relativeFrom="margin">
                  <wp:posOffset>30480</wp:posOffset>
                </wp:positionH>
                <wp:positionV relativeFrom="line">
                  <wp:posOffset>27305</wp:posOffset>
                </wp:positionV>
                <wp:extent cx="6347460" cy="1750353"/>
                <wp:effectExtent l="0" t="0" r="0" b="2540"/>
                <wp:wrapNone/>
                <wp:docPr id="1073741847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47460" cy="1750353"/>
                          <a:chOff x="0" y="320040"/>
                          <a:chExt cx="6347460" cy="1750782"/>
                        </a:xfrm>
                      </wpg:grpSpPr>
                      <wps:wsp>
                        <wps:cNvPr id="1073741844" name="Shape 1073741844"/>
                        <wps:cNvSpPr txBox="1"/>
                        <wps:spPr>
                          <a:xfrm>
                            <a:off x="0" y="320040"/>
                            <a:ext cx="1372434" cy="445810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:rsidR="00951F2D" w:rsidRDefault="00224468">
                              <w:pPr>
                                <w:pStyle w:val="Body"/>
                                <w:spacing w:line="200" w:lineRule="atLeast"/>
                              </w:pPr>
                              <w:r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>Book Club: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  <wps:wsp>
                        <wps:cNvPr id="1073741845" name="Shape 1073741845"/>
                        <wps:cNvSpPr txBox="1"/>
                        <wps:spPr>
                          <a:xfrm>
                            <a:off x="0" y="673106"/>
                            <a:ext cx="3469124" cy="1397716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:rsidR="00951F2D" w:rsidRDefault="00224468">
                              <w:pPr>
                                <w:pStyle w:val="Body"/>
                                <w:spacing w:line="200" w:lineRule="atLeast"/>
                              </w:pP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Lead the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d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iscussion of a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b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ook o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ver Zoom.  Choose a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b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ook and </w:t>
                              </w:r>
                              <w:proofErr w:type="spellStart"/>
                              <w:r w:rsidR="00E2779F">
                                <w:rPr>
                                  <w:i/>
                                  <w:iCs/>
                                  <w:sz w:val="24"/>
                                  <w:szCs w:val="24"/>
                                  <w:lang w:val="fr-FR"/>
                                </w:rPr>
                                <w:t>communicate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the </w:t>
                              </w:r>
                              <w:r w:rsidR="00B46D6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hoice to the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g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roup.  Conduct a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w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eekly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b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  <w:lang w:val="nl-NL"/>
                                </w:rPr>
                                <w:t xml:space="preserve">ook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d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iscussion, of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p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redetermined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  <w:lang w:val="nl-NL"/>
                                </w:rPr>
                                <w:t xml:space="preserve">hapters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e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ncouraging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e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veryone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  <w:rtl/>
                                </w:rPr>
                                <w:t>’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s </w:t>
                              </w:r>
                              <w:proofErr w:type="spellStart"/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i</w:t>
                              </w:r>
                              <w:proofErr w:type="spellEnd"/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  <w:lang w:val="pt-PT"/>
                                </w:rPr>
                                <w:t xml:space="preserve">nvolvement.  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Keep book choices to books close to 400 pages to ensure everyone can keep up.  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73741846" name="pasted-image.tiff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561397" y="426746"/>
                            <a:ext cx="2786063" cy="1545756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_x0000_s1045" style="position:absolute;margin-left:2.4pt;margin-top:2.15pt;width:499.8pt;height:137.8pt;z-index:251657728;mso-wrap-distance-left:12pt;mso-wrap-distance-top:12pt;mso-wrap-distance-right:12pt;mso-wrap-distance-bottom:12pt;mso-position-horizontal-relative:margin;mso-position-vertical-relative:line;mso-width-relative:margin;mso-height-relative:margin" coordorigin=",3200" coordsize="63474,17507" o:gfxdata="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Shape 1073741844" o:spid="_x0000_s1046" type="#_x0000_t202" style="position:absolute;top:3200;width:13724;height:44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Dw19ccA&#10;AADjAAAADwAAAGRycy9kb3ducmV2LnhtbERPT2vCMBS/D/YdwhvsNtO6olKNMjYED9tBN9Hjo3km&#10;xealNJntvv0iCB7f7/9brAbXiAt1ofasIB9lIIgrr2s2Cn6+1y8zECEia2w8k4I/CrBaPj4ssNS+&#10;5y1ddtGIFMKhRAU2xraUMlSWHIaRb4kTd/Kdw5jOzkjdYZ/CXSPHWTaRDmtODRZberdUnXe/TsGH&#10;yd2Rsej7jbQHM95H97n+Uur5aXibg4g0xLv45t7oND+bvk6LfFYUcP0pASCX/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g8NfXHAAAA4wAAAA8AAAAAAAAAAAAAAAAAmAIAAGRy&#10;cy9kb3ducmV2LnhtbFBLBQYAAAAABAAEAPUAAACMAwAAAAA=&#10;" filled="f" stroked="f" strokeweight="1pt">
                  <v:stroke miterlimit="4"/>
                  <v:textbox inset="1.27mm,1.27mm,1.27mm,1.27mm">
                    <w:txbxContent>
                      <w:p w:rsidR="00951F2D" w:rsidRDefault="00224468">
                        <w:pPr>
                          <w:pStyle w:val="Body"/>
                          <w:spacing w:line="200" w:lineRule="atLeast"/>
                        </w:pPr>
                        <w:r>
                          <w:rPr>
                            <w:b/>
                            <w:bCs/>
                            <w:sz w:val="36"/>
                            <w:szCs w:val="36"/>
                          </w:rPr>
                          <w:t>Book Club:</w:t>
                        </w:r>
                      </w:p>
                    </w:txbxContent>
                  </v:textbox>
                </v:shape>
                <v:shape id="Shape 1073741845" o:spid="_x0000_s1047" type="#_x0000_t202" style="position:absolute;top:6731;width:34691;height:1397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3CQbscA&#10;AADjAAAADwAAAGRycy9kb3ducmV2LnhtbERPT2vCMBS/D/Ydwht4m2ldN6UaZWwIHrbD3ESPj+aZ&#10;FJuX0kRbv70ZDHZ8v/9vsRpcIy7UhdqzgnycgSCuvK7ZKPj5Xj/OQISIrLHxTAquFGC1vL9bYKl9&#10;z1902UYjUgiHEhXYGNtSylBZchjGviVO3NF3DmM6OyN1h30Kd42cZNmLdFhzarDY0pul6rQ9OwXv&#10;JncHxqLvN9LuzWQX3cf6U6nRw/A6BxFpiP/iP/dGp/nZ9Gla5LPiGX5/SgDI5Q0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dwkG7HAAAA4wAAAA8AAAAAAAAAAAAAAAAAmAIAAGRy&#10;cy9kb3ducmV2LnhtbFBLBQYAAAAABAAEAPUAAACMAwAAAAA=&#10;" filled="f" stroked="f" strokeweight="1pt">
                  <v:stroke miterlimit="4"/>
                  <v:textbox inset="1.27mm,1.27mm,1.27mm,1.27mm">
                    <w:txbxContent>
                      <w:p w:rsidR="00951F2D" w:rsidRDefault="00224468">
                        <w:pPr>
                          <w:pStyle w:val="Body"/>
                          <w:spacing w:line="200" w:lineRule="atLeast"/>
                        </w:pP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Lead the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iscussion of a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b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ook o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ver Zoom.  Choose a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b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ook and </w:t>
                        </w:r>
                        <w:proofErr w:type="spellStart"/>
                        <w:r w:rsidR="00E2779F">
                          <w:rPr>
                            <w:i/>
                            <w:iCs/>
                            <w:sz w:val="24"/>
                            <w:szCs w:val="24"/>
                            <w:lang w:val="fr-FR"/>
                          </w:rPr>
                          <w:t>communicate</w:t>
                        </w:r>
                        <w:proofErr w:type="spellEnd"/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 the </w:t>
                        </w:r>
                        <w:r w:rsidR="00B46D6D">
                          <w:rPr>
                            <w:i/>
                            <w:iCs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hoice to the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g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roup.  Conduct a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eekly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b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  <w:lang w:val="nl-NL"/>
                          </w:rPr>
                          <w:t xml:space="preserve">ook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iscussion, of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redetermined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  <w:lang w:val="nl-NL"/>
                          </w:rPr>
                          <w:t xml:space="preserve">hapters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ncouraging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veryone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  <w:rtl/>
                          </w:rPr>
                          <w:t>’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s </w:t>
                        </w:r>
                        <w:proofErr w:type="spellStart"/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i</w:t>
                        </w:r>
                        <w:proofErr w:type="spellEnd"/>
                        <w:r>
                          <w:rPr>
                            <w:i/>
                            <w:iCs/>
                            <w:sz w:val="24"/>
                            <w:szCs w:val="24"/>
                            <w:lang w:val="pt-PT"/>
                          </w:rPr>
                          <w:t xml:space="preserve">nvolvement.  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Keep book choices to books close to 400 pages to ensure everyone can keep up.  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asted-image.tiff" o:spid="_x0000_s1048" type="#_x0000_t75" style="position:absolute;left:35613;top:4267;width:27861;height:154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7AgQbHAAAA4wAAAA8AAABkcnMvZG93bnJldi54bWxET81qwkAQvgt9h2UKvZmNbVCJriKlpeJN&#10;W9TjmB2TkOxsyG41+vSuIHic73+m887U4kStKy0rGEQxCOLM6pJzBX+/3/0xCOeRNdaWScGFHMxn&#10;L70pptqeeU2njc9FCGGXooLC+yaV0mUFGXSRbYgDd7StQR/ONpe6xXMIN7V8j+OhNFhyaCiwoc+C&#10;smrzbxQc64Vrrn63wqS6fG1/kkNW7Q9Kvb12iwkIT51/ih/upQ7z49HHKBmMkyHcfwoAyNkN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K7AgQbHAAAA4wAAAA8AAAAAAAAAAAAA&#10;AAAAnwIAAGRycy9kb3ducmV2LnhtbFBLBQYAAAAABAAEAPcAAACTAwAAAAA=&#10;" strokeweight="1pt">
                  <v:stroke miterlimit="4"/>
                  <v:imagedata r:id="rId30" o:title=""/>
                  <v:path arrowok="t"/>
                </v:shape>
                <w10:wrap anchorx="margin" anchory="line"/>
              </v:group>
            </w:pict>
          </mc:Fallback>
        </mc:AlternateContent>
      </w:r>
    </w:p>
    <w:p w:rsidR="00951F2D" w:rsidRDefault="00951F2D">
      <w:pPr>
        <w:pStyle w:val="Body"/>
        <w:spacing w:line="200" w:lineRule="atLeast"/>
      </w:pPr>
    </w:p>
    <w:p w:rsidR="00951F2D" w:rsidRDefault="00951F2D">
      <w:pPr>
        <w:pStyle w:val="Body"/>
        <w:spacing w:line="200" w:lineRule="atLeast"/>
      </w:pPr>
    </w:p>
    <w:p w:rsidR="00951F2D" w:rsidRDefault="00951F2D">
      <w:pPr>
        <w:pStyle w:val="Body"/>
        <w:spacing w:line="200" w:lineRule="atLeast"/>
      </w:pPr>
    </w:p>
    <w:p w:rsidR="00951F2D" w:rsidRDefault="00951F2D">
      <w:pPr>
        <w:pStyle w:val="Body"/>
        <w:spacing w:line="200" w:lineRule="atLeast"/>
      </w:pPr>
    </w:p>
    <w:p w:rsidR="00951F2D" w:rsidRDefault="00951F2D">
      <w:pPr>
        <w:pStyle w:val="Body"/>
        <w:spacing w:line="200" w:lineRule="atLeast"/>
      </w:pPr>
    </w:p>
    <w:p w:rsidR="00951F2D" w:rsidRDefault="00224468">
      <w:pPr>
        <w:pStyle w:val="Body"/>
        <w:spacing w:line="340" w:lineRule="exac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quirements: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Completion of</w:t>
      </w:r>
      <w:r w:rsidR="00047D86">
        <w:rPr>
          <w:b/>
          <w:bCs/>
        </w:rPr>
        <w:t xml:space="preserve">: </w:t>
      </w:r>
      <w:r>
        <w:rPr>
          <w:b/>
          <w:bCs/>
        </w:rPr>
        <w:t xml:space="preserve"> </w:t>
      </w:r>
      <w:hyperlink r:id="rId31" w:history="1">
        <w:r w:rsidR="00047D86">
          <w:rPr>
            <w:rStyle w:val="Hyperlink"/>
            <w:bCs/>
            <w:color w:val="0000FF"/>
          </w:rPr>
          <w:t>Application</w:t>
        </w:r>
      </w:hyperlink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Completion of Background check (if over 18):</w:t>
      </w:r>
      <w:r>
        <w:t xml:space="preserve">  </w:t>
      </w:r>
      <w:hyperlink r:id="rId32" w:history="1">
        <w:r w:rsidR="00047D86">
          <w:rPr>
            <w:rStyle w:val="Hyperlink0"/>
          </w:rPr>
          <w:t>Background Check</w:t>
        </w:r>
      </w:hyperlink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Access to:</w:t>
      </w:r>
      <w:r>
        <w:rPr>
          <w:lang w:val="nl-NL"/>
        </w:rPr>
        <w:t xml:space="preserve">  Zoom, Face</w:t>
      </w:r>
      <w:r>
        <w:t>Time</w:t>
      </w:r>
      <w:r w:rsidR="008F63E5">
        <w:t>,</w:t>
      </w:r>
      <w:r>
        <w:t xml:space="preserve"> or Similar Program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  <w:lang w:val="de-DE"/>
        </w:rPr>
        <w:t>Minimum Age:</w:t>
      </w:r>
      <w:r>
        <w:rPr>
          <w:lang w:val="de-DE"/>
        </w:rPr>
        <w:t xml:space="preserve">  Rising 9</w:t>
      </w:r>
      <w:proofErr w:type="spellStart"/>
      <w:r>
        <w:rPr>
          <w:vertAlign w:val="superscript"/>
        </w:rPr>
        <w:t>th</w:t>
      </w:r>
      <w:proofErr w:type="spellEnd"/>
      <w:r>
        <w:t xml:space="preserve"> grader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Skills:</w:t>
      </w:r>
      <w:r>
        <w:t xml:space="preserve">  Ability to Lead Discussion and Ensure Everyone has a Chance to Participate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Commitment:</w:t>
      </w:r>
      <w:r>
        <w:t xml:space="preserve">  4 weeks or One Book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Submit Volunteer Hours:</w:t>
      </w:r>
      <w:r>
        <w:t xml:space="preserve">  Monthly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 xml:space="preserve">Service Hours Awarded: </w:t>
      </w:r>
      <w:r>
        <w:t xml:space="preserve"> 6 hours per book</w:t>
      </w:r>
    </w:p>
    <w:p w:rsidR="000F75F6" w:rsidRDefault="000F75F6">
      <w:pPr>
        <w:pStyle w:val="Body"/>
        <w:spacing w:after="100" w:line="240" w:lineRule="exact"/>
      </w:pPr>
    </w:p>
    <w:p w:rsidR="00951F2D" w:rsidRDefault="00951F2D">
      <w:pPr>
        <w:pStyle w:val="Body"/>
        <w:spacing w:line="200" w:lineRule="atLeast"/>
        <w:rPr>
          <w:b/>
          <w:bCs/>
          <w:sz w:val="28"/>
          <w:szCs w:val="28"/>
        </w:rPr>
      </w:pPr>
    </w:p>
    <w:p w:rsidR="00951F2D" w:rsidRDefault="00951F2D">
      <w:pPr>
        <w:pStyle w:val="Body"/>
        <w:spacing w:line="200" w:lineRule="atLeast"/>
        <w:rPr>
          <w:i/>
          <w:iCs/>
        </w:rPr>
      </w:pPr>
    </w:p>
    <w:p w:rsidR="00951F2D" w:rsidRDefault="00EA3C0A">
      <w:pPr>
        <w:pStyle w:val="Body"/>
        <w:spacing w:line="200" w:lineRule="atLeast"/>
        <w:rPr>
          <w:b/>
          <w:bCs/>
        </w:rPr>
      </w:pPr>
      <w:r>
        <w:rPr>
          <w:noProof/>
        </w:rPr>
        <w:lastRenderedPageBreak/>
        <mc:AlternateContent>
          <mc:Choice Requires="wpg">
            <w:drawing>
              <wp:anchor distT="57150" distB="57150" distL="57150" distR="57150" simplePos="0" relativeHeight="251659776" behindDoc="0" locked="0" layoutInCell="1" allowOverlap="1" wp14:anchorId="2B5967AD" wp14:editId="1FEB306A">
                <wp:simplePos x="0" y="0"/>
                <wp:positionH relativeFrom="margin">
                  <wp:posOffset>59055</wp:posOffset>
                </wp:positionH>
                <wp:positionV relativeFrom="line">
                  <wp:posOffset>-449580</wp:posOffset>
                </wp:positionV>
                <wp:extent cx="5967730" cy="1713865"/>
                <wp:effectExtent l="0" t="0" r="0" b="635"/>
                <wp:wrapNone/>
                <wp:docPr id="1073741851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67730" cy="1713865"/>
                          <a:chOff x="551102" y="296789"/>
                          <a:chExt cx="5967749" cy="1714499"/>
                        </a:xfrm>
                      </wpg:grpSpPr>
                      <pic:pic xmlns:pic="http://schemas.openxmlformats.org/drawingml/2006/picture">
                        <pic:nvPicPr>
                          <pic:cNvPr id="1073741848" name="Image result for Excercise" descr="Image result for Excercise"/>
                          <pic:cNvPicPr>
                            <a:picLocks noChangeAspect="1"/>
                          </pic:cNvPicPr>
                        </pic:nvPicPr>
                        <pic:blipFill>
                          <a:blip r:embed="rId33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51102" y="296789"/>
                            <a:ext cx="2114550" cy="171449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3741849" name="Shape 1073741849"/>
                        <wps:cNvSpPr txBox="1"/>
                        <wps:spPr>
                          <a:xfrm>
                            <a:off x="3343850" y="689735"/>
                            <a:ext cx="3175001" cy="1051402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:rsidR="00951F2D" w:rsidRDefault="00224468">
                              <w:pPr>
                                <w:pStyle w:val="Caption"/>
                                <w:tabs>
                                  <w:tab w:val="left" w:pos="1440"/>
                                  <w:tab w:val="left" w:pos="2880"/>
                                  <w:tab w:val="left" w:pos="4320"/>
                                </w:tabs>
                              </w:pP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Be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s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omeone’s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a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ccountability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p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artner.  Contact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hem per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heir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e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xercise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p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lan, and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j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oin them via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echnology as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y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ou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w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ork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o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ut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ogether.  They will </w:t>
                              </w:r>
                              <w:r w:rsidR="00C60CCF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p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rovide:  the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e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xercise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p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lan,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i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ncluding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ype and </w:t>
                              </w:r>
                              <w:r w:rsidR="008F63E5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d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uration.  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  <wps:wsp>
                        <wps:cNvPr id="1073741850" name="Shape 1073741850"/>
                        <wps:cNvSpPr txBox="1"/>
                        <wps:spPr>
                          <a:xfrm>
                            <a:off x="3205078" y="296789"/>
                            <a:ext cx="3205362" cy="370086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:rsidR="00951F2D" w:rsidRDefault="00224468">
                              <w:pPr>
                                <w:pStyle w:val="Body"/>
                                <w:spacing w:line="200" w:lineRule="atLeast"/>
                                <w:jc w:val="center"/>
                              </w:pPr>
                              <w:r w:rsidRPr="00A50F66">
                                <w:rPr>
                                  <w:b/>
                                  <w:sz w:val="36"/>
                                  <w:szCs w:val="36"/>
                                </w:rPr>
                                <w:t>Virtual</w:t>
                              </w:r>
                              <w:r>
                                <w:rPr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 xml:space="preserve">Work </w:t>
                              </w:r>
                              <w:proofErr w:type="gramStart"/>
                              <w:r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>Out</w:t>
                              </w:r>
                              <w:proofErr w:type="gramEnd"/>
                              <w:r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 xml:space="preserve"> Companion:</w:t>
                              </w:r>
                            </w:p>
                          </w:txbxContent>
                        </wps:txbx>
                        <wps:bodyPr wrap="square" lIns="45719" tIns="45719" rIns="45719" bIns="45719" numCol="1" anchor="t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2B5967AD" id="_x0000_s1049" style="position:absolute;margin-left:4.65pt;margin-top:-35.4pt;width:469.9pt;height:134.95pt;z-index:251659776;mso-wrap-distance-left:4.5pt;mso-wrap-distance-top:4.5pt;mso-wrap-distance-right:4.5pt;mso-wrap-distance-bottom:4.5pt;mso-position-horizontal-relative:margin;mso-position-vertical-relative:line;mso-width-relative:margin;mso-height-relative:margin" coordorigin="5511,2967" coordsize="59677,1714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">
                <v:shape id="Image result for Excercise" o:spid="_x0000_s1050" type="#_x0000_t75" alt="Image result for Excercise" style="position:absolute;left:5511;top:2967;width:21145;height:17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">
                  <v:imagedata r:id="rId34" o:title="Image result for Excercise"/>
                  <v:path arrowok="t"/>
                </v:shape>
                <v:shape id="Shape 1073741849" o:spid="_x0000_s1051" type="#_x0000_t202" style="position:absolute;left:33438;top:6897;width:31750;height:10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" filled="f" stroked="f" strokeweight="1pt">
                  <v:stroke miterlimit="4"/>
                  <v:textbox inset="1.27mm,1.27mm,1.27mm,1.27mm">
                    <w:txbxContent>
                      <w:p w:rsidR="00951F2D" w:rsidRDefault="00224468">
                        <w:pPr>
                          <w:pStyle w:val="Caption"/>
                          <w:tabs>
                            <w:tab w:val="left" w:pos="1440"/>
                            <w:tab w:val="left" w:pos="2880"/>
                            <w:tab w:val="left" w:pos="4320"/>
                          </w:tabs>
                        </w:pP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Be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s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omeone’s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a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ccountability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artner.  Contact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hem per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heir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xercise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lan, and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j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oin them via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echnology as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y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ou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ork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o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ut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ogether.  They will </w:t>
                        </w:r>
                        <w:r w:rsidR="00C60CCF">
                          <w:rPr>
                            <w:i/>
                            <w:iCs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rovide:  the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e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xercise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lan,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i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ncluding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ype and </w:t>
                        </w:r>
                        <w:r w:rsidR="008F63E5">
                          <w:rPr>
                            <w:i/>
                            <w:iCs/>
                            <w:sz w:val="24"/>
                            <w:szCs w:val="24"/>
                          </w:rPr>
                          <w:t>d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uration.  </w:t>
                        </w:r>
                      </w:p>
                    </w:txbxContent>
                  </v:textbox>
                </v:shape>
                <v:shape id="Shape 1073741850" o:spid="_x0000_s1052" type="#_x0000_t202" style="position:absolute;left:32050;top:2967;width:32054;height:3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" filled="f" stroked="f" strokeweight="1pt">
                  <v:stroke miterlimit="4"/>
                  <v:textbox inset="1.27mm,1.27mm,1.27mm,1.27mm">
                    <w:txbxContent>
                      <w:p w:rsidR="00951F2D" w:rsidRDefault="00224468">
                        <w:pPr>
                          <w:pStyle w:val="Body"/>
                          <w:spacing w:line="200" w:lineRule="atLeast"/>
                          <w:jc w:val="center"/>
                        </w:pPr>
                        <w:r w:rsidRPr="00A50F66">
                          <w:rPr>
                            <w:b/>
                            <w:sz w:val="36"/>
                            <w:szCs w:val="36"/>
                          </w:rPr>
                          <w:t>Virtual</w:t>
                        </w:r>
                        <w:r>
                          <w:rPr>
                            <w:sz w:val="36"/>
                            <w:szCs w:val="36"/>
                          </w:rPr>
                          <w:t xml:space="preserve"> </w:t>
                        </w:r>
                        <w:r>
                          <w:rPr>
                            <w:b/>
                            <w:bCs/>
                            <w:sz w:val="36"/>
                            <w:szCs w:val="36"/>
                          </w:rPr>
                          <w:t xml:space="preserve">Work </w:t>
                        </w:r>
                        <w:proofErr w:type="gramStart"/>
                        <w:r>
                          <w:rPr>
                            <w:b/>
                            <w:bCs/>
                            <w:sz w:val="36"/>
                            <w:szCs w:val="36"/>
                          </w:rPr>
                          <w:t>Out</w:t>
                        </w:r>
                        <w:proofErr w:type="gramEnd"/>
                        <w:r>
                          <w:rPr>
                            <w:b/>
                            <w:bCs/>
                            <w:sz w:val="36"/>
                            <w:szCs w:val="36"/>
                          </w:rPr>
                          <w:t xml:space="preserve"> Companion:</w:t>
                        </w:r>
                      </w:p>
                    </w:txbxContent>
                  </v:textbox>
                </v:shape>
                <w10:wrap anchorx="margin" anchory="line"/>
              </v:group>
            </w:pict>
          </mc:Fallback>
        </mc:AlternateContent>
      </w:r>
    </w:p>
    <w:p w:rsidR="00951F2D" w:rsidRDefault="00951F2D">
      <w:pPr>
        <w:pStyle w:val="Body"/>
        <w:spacing w:line="200" w:lineRule="atLeast"/>
      </w:pPr>
    </w:p>
    <w:p w:rsidR="00951F2D" w:rsidRDefault="00951F2D">
      <w:pPr>
        <w:pStyle w:val="Body"/>
        <w:spacing w:line="200" w:lineRule="atLeast"/>
      </w:pPr>
    </w:p>
    <w:p w:rsidR="00951F2D" w:rsidRDefault="00951F2D">
      <w:pPr>
        <w:pStyle w:val="Body"/>
        <w:spacing w:line="200" w:lineRule="atLeast"/>
      </w:pPr>
    </w:p>
    <w:p w:rsidR="00951F2D" w:rsidRDefault="00951F2D">
      <w:pPr>
        <w:pStyle w:val="Body"/>
        <w:spacing w:line="200" w:lineRule="atLeast"/>
      </w:pPr>
    </w:p>
    <w:p w:rsidR="00951F2D" w:rsidRDefault="00224468">
      <w:pPr>
        <w:pStyle w:val="Body"/>
        <w:spacing w:line="340" w:lineRule="exac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quirements:</w:t>
      </w:r>
    </w:p>
    <w:p w:rsidR="00047D86" w:rsidRDefault="00224468">
      <w:pPr>
        <w:pStyle w:val="Body"/>
        <w:spacing w:after="100" w:line="240" w:lineRule="exact"/>
        <w:rPr>
          <w:rStyle w:val="Hyperlink"/>
          <w:bCs/>
          <w:color w:val="0000FF"/>
        </w:rPr>
      </w:pPr>
      <w:r>
        <w:rPr>
          <w:b/>
          <w:bCs/>
        </w:rPr>
        <w:t>Completion of</w:t>
      </w:r>
      <w:r w:rsidR="00047D86">
        <w:rPr>
          <w:b/>
          <w:bCs/>
        </w:rPr>
        <w:t xml:space="preserve">:  </w:t>
      </w:r>
      <w:r>
        <w:rPr>
          <w:b/>
          <w:bCs/>
        </w:rPr>
        <w:t xml:space="preserve"> </w:t>
      </w:r>
      <w:hyperlink r:id="rId35" w:history="1">
        <w:r w:rsidR="00047D86">
          <w:rPr>
            <w:rStyle w:val="Hyperlink"/>
            <w:bCs/>
            <w:color w:val="0000FF"/>
          </w:rPr>
          <w:t>Application</w:t>
        </w:r>
      </w:hyperlink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Completion of Background Check (if over 18):</w:t>
      </w:r>
      <w:r>
        <w:t xml:space="preserve">  </w:t>
      </w:r>
      <w:hyperlink r:id="rId36" w:history="1">
        <w:r w:rsidR="00047D86">
          <w:rPr>
            <w:rStyle w:val="Hyperlink0"/>
          </w:rPr>
          <w:t>Background Check</w:t>
        </w:r>
      </w:hyperlink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Access to:</w:t>
      </w:r>
      <w:r>
        <w:t xml:space="preserve"> Phone or Computer; ability to use Zoom, FaceTime</w:t>
      </w:r>
      <w:r w:rsidR="008F63E5">
        <w:t>,</w:t>
      </w:r>
      <w:r>
        <w:t xml:space="preserve"> or similar program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  <w:lang w:val="de-DE"/>
        </w:rPr>
        <w:t>Minimum Age:</w:t>
      </w:r>
      <w:r>
        <w:rPr>
          <w:lang w:val="de-DE"/>
        </w:rPr>
        <w:t xml:space="preserve">  Rising 9</w:t>
      </w:r>
      <w:proofErr w:type="spellStart"/>
      <w:r>
        <w:rPr>
          <w:vertAlign w:val="superscript"/>
        </w:rPr>
        <w:t>th</w:t>
      </w:r>
      <w:proofErr w:type="spellEnd"/>
      <w:r>
        <w:t xml:space="preserve"> grader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Skills:</w:t>
      </w:r>
      <w:r>
        <w:t xml:space="preserve">  Good Communication Skills, Ability to Provide Encouragement, Through Positive Methods, Good Physical Condition</w:t>
      </w:r>
    </w:p>
    <w:p w:rsidR="00951F2D" w:rsidRDefault="00224468">
      <w:pPr>
        <w:pStyle w:val="Body"/>
        <w:spacing w:after="100" w:line="240" w:lineRule="exact"/>
        <w:rPr>
          <w:i/>
          <w:iCs/>
        </w:rPr>
      </w:pPr>
      <w:r>
        <w:rPr>
          <w:b/>
          <w:bCs/>
        </w:rPr>
        <w:t>Submit Volunteer Hours:</w:t>
      </w:r>
      <w:r>
        <w:t xml:space="preserve">   As Completed</w:t>
      </w:r>
    </w:p>
    <w:p w:rsidR="00951F2D" w:rsidRDefault="00224468">
      <w:pPr>
        <w:pStyle w:val="Body"/>
        <w:spacing w:after="100" w:line="240" w:lineRule="exact"/>
      </w:pPr>
      <w:r>
        <w:rPr>
          <w:b/>
          <w:bCs/>
        </w:rPr>
        <w:t>Service Hours Awarded:</w:t>
      </w:r>
      <w:r>
        <w:t xml:space="preserve">  Minimum 1 hour per session</w:t>
      </w:r>
    </w:p>
    <w:p w:rsidR="00951F2D" w:rsidRDefault="00951F2D">
      <w:pPr>
        <w:pStyle w:val="Body"/>
        <w:spacing w:line="200" w:lineRule="atLeast"/>
      </w:pPr>
    </w:p>
    <w:p w:rsidR="00951F2D" w:rsidRDefault="00951F2D">
      <w:pPr>
        <w:pStyle w:val="Body"/>
        <w:spacing w:line="200" w:lineRule="atLeast"/>
      </w:pPr>
    </w:p>
    <w:p w:rsidR="00951F2D" w:rsidRDefault="00951F2D">
      <w:pPr>
        <w:pStyle w:val="Body"/>
        <w:spacing w:line="200" w:lineRule="atLeast"/>
      </w:pPr>
    </w:p>
    <w:p w:rsidR="00951F2D" w:rsidRDefault="00951F2D">
      <w:pPr>
        <w:pStyle w:val="Body"/>
        <w:spacing w:line="200" w:lineRule="atLeast"/>
      </w:pPr>
    </w:p>
    <w:sectPr w:rsidR="00951F2D" w:rsidSect="00EA3C0A">
      <w:headerReference w:type="even" r:id="rId37"/>
      <w:headerReference w:type="default" r:id="rId38"/>
      <w:footerReference w:type="even" r:id="rId39"/>
      <w:footerReference w:type="default" r:id="rId40"/>
      <w:headerReference w:type="first" r:id="rId41"/>
      <w:footerReference w:type="first" r:id="rId42"/>
      <w:pgSz w:w="12240" w:h="15840"/>
      <w:pgMar w:top="36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7664" w:rsidRDefault="00224468">
      <w:r>
        <w:separator/>
      </w:r>
    </w:p>
  </w:endnote>
  <w:endnote w:type="continuationSeparator" w:id="0">
    <w:p w:rsidR="005C7664" w:rsidRDefault="002244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4214" w:rsidRDefault="00E5421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1F2D" w:rsidRDefault="00E54214">
    <w:pPr>
      <w:pStyle w:val="Footer"/>
      <w:tabs>
        <w:tab w:val="clear" w:pos="9360"/>
        <w:tab w:val="right" w:pos="9340"/>
      </w:tabs>
      <w:jc w:val="right"/>
    </w:pPr>
    <w:r>
      <w:rPr>
        <w:sz w:val="16"/>
        <w:szCs w:val="16"/>
      </w:rPr>
      <w:tab/>
      <w:t>(Rev. 03/16</w:t>
    </w:r>
    <w:r w:rsidR="00224468">
      <w:rPr>
        <w:sz w:val="16"/>
        <w:szCs w:val="16"/>
      </w:rPr>
      <w:t>/21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4214" w:rsidRDefault="00E542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7664" w:rsidRDefault="00224468">
      <w:r>
        <w:separator/>
      </w:r>
    </w:p>
  </w:footnote>
  <w:footnote w:type="continuationSeparator" w:id="0">
    <w:p w:rsidR="005C7664" w:rsidRDefault="0022446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4214" w:rsidRDefault="00E5421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1F2D" w:rsidRDefault="00951F2D">
    <w:pPr>
      <w:pStyle w:val="HeaderFoo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4214" w:rsidRDefault="00E5421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TQyMjA1MjQxNzdW0lEKTi0uzszPAykwrAUAn1/23CwAAAA="/>
  </w:docVars>
  <w:rsids>
    <w:rsidRoot w:val="00951F2D"/>
    <w:rsid w:val="00047D86"/>
    <w:rsid w:val="00091A72"/>
    <w:rsid w:val="000F75F6"/>
    <w:rsid w:val="00224468"/>
    <w:rsid w:val="0028174C"/>
    <w:rsid w:val="003C44FE"/>
    <w:rsid w:val="00400357"/>
    <w:rsid w:val="00577B0E"/>
    <w:rsid w:val="005C7664"/>
    <w:rsid w:val="00617A02"/>
    <w:rsid w:val="008D4E7A"/>
    <w:rsid w:val="008F63E5"/>
    <w:rsid w:val="00951F2D"/>
    <w:rsid w:val="009D75B7"/>
    <w:rsid w:val="00A37CAC"/>
    <w:rsid w:val="00A50F66"/>
    <w:rsid w:val="00B46D6D"/>
    <w:rsid w:val="00C60CCF"/>
    <w:rsid w:val="00E2779F"/>
    <w:rsid w:val="00E37EFA"/>
    <w:rsid w:val="00E54214"/>
    <w:rsid w:val="00EA3C0A"/>
    <w:rsid w:val="00F409EF"/>
    <w:rsid w:val="00FD0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aption">
    <w:name w:val="caption"/>
    <w:pPr>
      <w:suppressAutoHyphens/>
      <w:outlineLvl w:val="0"/>
    </w:pPr>
    <w:rPr>
      <w:rFonts w:ascii="Calibri" w:eastAsia="Calibri" w:hAnsi="Calibri" w:cs="Calibri"/>
      <w:color w:val="000000"/>
      <w:sz w:val="36"/>
      <w:szCs w:val="36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Hyperlink0">
    <w:name w:val="Hyperlink.0"/>
    <w:basedOn w:val="Hyperlink"/>
    <w:rPr>
      <w:color w:val="0000FF"/>
      <w:u w:val="single" w:color="0000FF"/>
      <w14:textOutline w14:w="0" w14:cap="rnd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3C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3C0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542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214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Caption">
    <w:name w:val="caption"/>
    <w:pPr>
      <w:suppressAutoHyphens/>
      <w:outlineLvl w:val="0"/>
    </w:pPr>
    <w:rPr>
      <w:rFonts w:ascii="Calibri" w:eastAsia="Calibri" w:hAnsi="Calibri" w:cs="Calibri"/>
      <w:color w:val="000000"/>
      <w:sz w:val="36"/>
      <w:szCs w:val="36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Hyperlink0">
    <w:name w:val="Hyperlink.0"/>
    <w:basedOn w:val="Hyperlink"/>
    <w:rPr>
      <w:color w:val="0000FF"/>
      <w:u w:val="single" w:color="0000FF"/>
      <w14:textOutline w14:w="0" w14:cap="rnd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3C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3C0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542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21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4.jpeg"/><Relationship Id="rId18" Type="http://schemas.openxmlformats.org/officeDocument/2006/relationships/image" Target="media/image8.jpeg"/><Relationship Id="rId26" Type="http://schemas.openxmlformats.org/officeDocument/2006/relationships/image" Target="media/image16.jpeg"/><Relationship Id="rId39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1.jpeg"/><Relationship Id="rId34" Type="http://schemas.openxmlformats.org/officeDocument/2006/relationships/image" Target="media/image21.jpeg"/><Relationship Id="rId42" Type="http://schemas.openxmlformats.org/officeDocument/2006/relationships/footer" Target="footer3.xml"/><Relationship Id="rId7" Type="http://schemas.openxmlformats.org/officeDocument/2006/relationships/image" Target="media/image1.jpeg"/><Relationship Id="rId12" Type="http://schemas.openxmlformats.org/officeDocument/2006/relationships/hyperlink" Target="https://brooksrehab.keepntrack.com/" TargetMode="External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18.jpeg"/><Relationship Id="rId38" Type="http://schemas.openxmlformats.org/officeDocument/2006/relationships/header" Target="header2.xml"/><Relationship Id="rId2" Type="http://schemas.microsoft.com/office/2007/relationships/stylesWithEffects" Target="stylesWithEffects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image" Target="media/image12.tif"/><Relationship Id="rId41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https://www.volgistics.com/ex/portal.dll/ap?AP=719558153&amp;OR=1" TargetMode="External"/><Relationship Id="rId24" Type="http://schemas.openxmlformats.org/officeDocument/2006/relationships/image" Target="media/image14.jpeg"/><Relationship Id="rId32" Type="http://schemas.openxmlformats.org/officeDocument/2006/relationships/hyperlink" Target="https://brooksrehab.keepntrack.com/" TargetMode="External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brooksvs.wetransfer.com" TargetMode="External"/><Relationship Id="rId23" Type="http://schemas.openxmlformats.org/officeDocument/2006/relationships/image" Target="media/image13.jpeg"/><Relationship Id="rId28" Type="http://schemas.openxmlformats.org/officeDocument/2006/relationships/hyperlink" Target="https://www.volgistics.com/ex/portal.dll/ap?AP=719558153&amp;OR=1" TargetMode="External"/><Relationship Id="rId36" Type="http://schemas.openxmlformats.org/officeDocument/2006/relationships/hyperlink" Target="https://brooksrehab.keepntrack.com/" TargetMode="External"/><Relationship Id="rId10" Type="http://schemas.openxmlformats.org/officeDocument/2006/relationships/image" Target="media/image3.jpeg"/><Relationship Id="rId19" Type="http://schemas.openxmlformats.org/officeDocument/2006/relationships/image" Target="media/image9.jpeg"/><Relationship Id="rId31" Type="http://schemas.openxmlformats.org/officeDocument/2006/relationships/hyperlink" Target="https://www.volgistics.com/ex/portal.dll/ap?AP=719558153&amp;OR=1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brooks.myintranet.com/intranet/assets/details.php?aid=1204" TargetMode="External"/><Relationship Id="rId14" Type="http://schemas.openxmlformats.org/officeDocument/2006/relationships/image" Target="media/image5.jpeg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30" Type="http://schemas.openxmlformats.org/officeDocument/2006/relationships/image" Target="media/image13.png"/><Relationship Id="rId35" Type="http://schemas.openxmlformats.org/officeDocument/2006/relationships/hyperlink" Target="https://www.volgistics.com/ex/portal.dll/ap?AP=719558153&amp;OR=1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3</Pages>
  <Words>432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oks Rehabilitation</Company>
  <LinksUpToDate>false</LinksUpToDate>
  <CharactersWithSpaces>2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pik, Ann</dc:creator>
  <cp:lastModifiedBy>Popik, Ann</cp:lastModifiedBy>
  <cp:revision>11</cp:revision>
  <dcterms:created xsi:type="dcterms:W3CDTF">2021-03-05T18:26:00Z</dcterms:created>
  <dcterms:modified xsi:type="dcterms:W3CDTF">2021-03-18T15:30:00Z</dcterms:modified>
</cp:coreProperties>
</file>